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Position</w:t>
      </w:r>
    </w:p>
    <w:bookmarkStart w:id="20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Education Administrator position at [School Name] in Johannesburg, South Africa. With a deep commitment to fostering equitable and high-quality education, I believe my extensive experience in educational leadership, combined with my understanding of the unique challenges and opportunities within South Africa’s dynamic educational landscape, aligns perfectly with your institution’s mission. As a dedicated professional who has consistently worked to bridge gaps in access to education and empower communities through learning, I am eager to contribute my expertise to further elevate the academic and administrative standards at [School Name].</w:t>
      </w:r>
    </w:p>
    <w:p>
      <w:pPr>
        <w:pStyle w:val="BodyText"/>
      </w:pPr>
      <w:r>
        <w:t xml:space="preserve">Having served in various roles as an Education Administrator across diverse settings, I have developed a comprehensive skill set that includes curriculum development, resource management, stakeholder engagement, and policy implementation. My career has been defined by a passion for creating inclusive environments where students from all backgrounds can thrive. In South Africa Johannesburg, where the educational sector faces both profound challenges and transformative potential, I am particularly motivated to leverage my experience to support systemic improvements that benefit learners, educators, and the broader community.</w:t>
      </w:r>
    </w:p>
    <w:p>
      <w:pPr>
        <w:pStyle w:val="BodyText"/>
      </w:pPr>
      <w:r>
        <w:t xml:space="preserve">One of my most significant accomplishments as an Education Administrator was spearheading a school improvement initiative in [Previous Institution], which led to a 30% increase in student pass rates within two years. This success was driven by my focus on data-driven decision-making, collaboration with teachers to refine instructional strategies, and the implementation of targeted support programs for at-risk students. I also played a key role in securing funding for technology upgrades that enhanced digital literacy among students, a critical need in today’s rapidly evolving educational environment. These experiences have equipped me with the ability to navigate complex administrative tasks while maintaining a student-centered approach.</w:t>
      </w:r>
    </w:p>
    <w:p>
      <w:pPr>
        <w:pStyle w:val="BodyText"/>
      </w:pPr>
      <w:r>
        <w:t xml:space="preserve">In South Africa Johannesburg, where the education system is marked by its diversity and complexity, I recognize the importance of cultural sensitivity and adaptability. My work in [Previous Institution] involved engaging with stakeholders from varied socio-economic and cultural backgrounds, which has honed my ability to build trust and foster collaboration. I have also led initiatives to improve school safety and mental health support, understanding that a holistic approach to education is essential for student success. In Johannesburg, where urbanization brings both opportunities and challenges, I am committed to addressing issues such as resource allocation, teacher training, and community involvement through innovative solutions.</w:t>
      </w:r>
    </w:p>
    <w:p>
      <w:pPr>
        <w:pStyle w:val="BodyText"/>
      </w:pPr>
      <w:r>
        <w:t xml:space="preserve">What sets me apart as an Education Administrator is my unwavering dedication to professional growth and lifelong learning. I hold a [relevant degree or certification], such as a Master’s in Educational Administration or a Postgraduate Diploma in School Leadership. Additionally, I have completed specialized training in [specific areas, e.g., inclusive education, curriculum design, or educational policy], which has further strengthened my ability to lead with vision and integrity. My leadership style is rooted in transparency, accountability, and a belief that every individual within the educational ecosystem—students, staff, parents, and community members—has a role to play in achieving collective success.</w:t>
      </w:r>
    </w:p>
    <w:p>
      <w:pPr>
        <w:pStyle w:val="BodyText"/>
      </w:pPr>
      <w:r>
        <w:t xml:space="preserve">South Africa Johannesburg is a vibrant city with a rich cultural tapestry and a growing demand for educational excellence. As an Education Administrator here, I am eager to contribute to initiatives that address systemic inequities while celebrating the resilience and potential of learners. My experience working in under-resourced schools has taught me the value of creativity and perseverance, qualities I bring to every project I undertake. For instance, during my tenure at [Previous Institution], I collaborated with local businesses and NGOs to establish a mentorship program that connected students with professionals in their fields of interest. This initiative not only broadened students’ career aspirations but also strengthened the school’s ties to the community.</w:t>
      </w:r>
    </w:p>
    <w:p>
      <w:pPr>
        <w:pStyle w:val="BodyText"/>
      </w:pPr>
      <w:r>
        <w:t xml:space="preserve">I am particularly drawn to [School Name] because of its reputation for [specific quality or achievement, e.g., “innovative teaching methods” or “commitment to student well-being”]. I am confident that my background in educational administration, coupled with my passion for empowering learners, positions me to make meaningful contributions to your team. I am especially interested in supporting efforts to enhance academic outcomes while fostering a culture of inclusivity and excellence. My goal is to ensure that every student at [School Name] feels supported, inspired, and equipped to reach their full potential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the needs of [School Name]. I am available at your convenience for an interview and can be reached via email at [Your Email Address] or by phone at [Your Phone Number]. I look forward to the possibility of contributing to the continued success of your institution in Johannesburg, South Africa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Education Administrator Position</dc:title>
  <dc:creator/>
  <dc:language>en</dc:language>
  <cp:keywords/>
  <dcterms:created xsi:type="dcterms:W3CDTF">2026-07-24T13:17:07Z</dcterms:created>
  <dcterms:modified xsi:type="dcterms:W3CDTF">2026-07-24T1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